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1979436F" w:rsidR="005C21CF" w:rsidRPr="005C21CF" w:rsidRDefault="005C21CF" w:rsidP="005864B4">
      <w:pPr>
        <w:jc w:val="center"/>
        <w:rPr>
          <w:sz w:val="22"/>
          <w:szCs w:val="22"/>
          <w:lang w:val="en-GB"/>
        </w:rPr>
      </w:pPr>
      <w:r>
        <w:rPr>
          <w:sz w:val="22"/>
          <w:szCs w:val="22"/>
          <w:lang w:val="en-GB"/>
        </w:rPr>
        <w:t>State of</w:t>
      </w:r>
      <w:r w:rsidR="00050FE3">
        <w:rPr>
          <w:sz w:val="22"/>
          <w:szCs w:val="22"/>
          <w:lang w:val="en-GB"/>
        </w:rPr>
        <w:t xml:space="preserve"> </w:t>
      </w:r>
      <w:r w:rsidR="00AB3311">
        <w:rPr>
          <w:sz w:val="22"/>
          <w:szCs w:val="22"/>
          <w:lang w:val="en-GB"/>
        </w:rPr>
        <w:t>W</w:t>
      </w:r>
      <w:r w:rsidR="00B279E0">
        <w:rPr>
          <w:sz w:val="22"/>
          <w:szCs w:val="22"/>
          <w:lang w:val="en-GB"/>
        </w:rPr>
        <w:t>isconsin</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B9B82C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B279E0">
        <w:rPr>
          <w:sz w:val="22"/>
          <w:szCs w:val="22"/>
          <w:lang w:val="en-GB"/>
        </w:rPr>
        <w:t xml:space="preserve">5 </w:t>
      </w:r>
      <w:r>
        <w:rPr>
          <w:sz w:val="22"/>
          <w:szCs w:val="22"/>
          <w:lang w:val="en-GB"/>
        </w:rPr>
        <w:t>days of this notice.</w:t>
      </w:r>
      <w:r w:rsidR="00ED1E41">
        <w:rPr>
          <w:sz w:val="22"/>
          <w:szCs w:val="22"/>
          <w:lang w:val="en-GB"/>
        </w:rPr>
        <w:t xml:space="preserve"> If the Rent is not paid within </w:t>
      </w:r>
      <w:r w:rsidR="00B279E0">
        <w:rPr>
          <w:sz w:val="22"/>
          <w:szCs w:val="22"/>
          <w:lang w:val="en-GB"/>
        </w:rPr>
        <w:t>5</w:t>
      </w:r>
      <w:r w:rsidR="00ED1E41">
        <w:rPr>
          <w:sz w:val="22"/>
          <w:szCs w:val="22"/>
          <w:lang w:val="en-GB"/>
        </w:rPr>
        <w:t xml:space="preserve"> days of this notice you shall surrender possession of the Property.</w:t>
      </w:r>
    </w:p>
    <w:p w14:paraId="794FFFF3" w14:textId="55F04F2D"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B279E0">
        <w:rPr>
          <w:sz w:val="22"/>
          <w:szCs w:val="22"/>
          <w:lang w:val="en-GB"/>
        </w:rPr>
        <w:t xml:space="preserve"> 5</w:t>
      </w:r>
      <w:r w:rsidR="00C92FE6">
        <w:rPr>
          <w:sz w:val="22"/>
          <w:szCs w:val="22"/>
          <w:lang w:val="en-GB"/>
        </w:rPr>
        <w:t xml:space="preserve"> </w:t>
      </w:r>
      <w:r>
        <w:rPr>
          <w:sz w:val="22"/>
          <w:szCs w:val="22"/>
          <w:lang w:val="en-GB"/>
        </w:rPr>
        <w:t>days of this notice.</w:t>
      </w:r>
    </w:p>
    <w:p w14:paraId="67A4FF90" w14:textId="6C292A28"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B279E0">
        <w:rPr>
          <w:sz w:val="22"/>
          <w:szCs w:val="22"/>
          <w:lang w:val="en-GB"/>
        </w:rPr>
        <w:t>5</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B279E0">
        <w:rPr>
          <w:sz w:val="22"/>
          <w:szCs w:val="22"/>
          <w:lang w:val="en-GB"/>
        </w:rPr>
        <w:t>5</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8E3FDD" w14:textId="77777777" w:rsidR="008C1D34" w:rsidRDefault="008C1D34" w:rsidP="00CB37D9">
      <w:pPr>
        <w:spacing w:after="0" w:line="240" w:lineRule="auto"/>
      </w:pPr>
      <w:r>
        <w:separator/>
      </w:r>
    </w:p>
  </w:endnote>
  <w:endnote w:type="continuationSeparator" w:id="0">
    <w:p w14:paraId="7F9C0E3C" w14:textId="77777777" w:rsidR="008C1D34" w:rsidRDefault="008C1D3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98D00" w14:textId="77777777" w:rsidR="008C1D34" w:rsidRDefault="008C1D34" w:rsidP="00CB37D9">
      <w:pPr>
        <w:spacing w:after="0" w:line="240" w:lineRule="auto"/>
      </w:pPr>
      <w:r>
        <w:separator/>
      </w:r>
    </w:p>
  </w:footnote>
  <w:footnote w:type="continuationSeparator" w:id="0">
    <w:p w14:paraId="3EEA323E" w14:textId="77777777" w:rsidR="008C1D34" w:rsidRDefault="008C1D3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429D1"/>
    <w:rsid w:val="00050FE3"/>
    <w:rsid w:val="0006085D"/>
    <w:rsid w:val="00064CDE"/>
    <w:rsid w:val="00075F4C"/>
    <w:rsid w:val="000926AA"/>
    <w:rsid w:val="0009333C"/>
    <w:rsid w:val="000A5A12"/>
    <w:rsid w:val="000A7A84"/>
    <w:rsid w:val="000D0AE8"/>
    <w:rsid w:val="000D10EF"/>
    <w:rsid w:val="000E7E7D"/>
    <w:rsid w:val="000F3D80"/>
    <w:rsid w:val="00111C59"/>
    <w:rsid w:val="00133D8C"/>
    <w:rsid w:val="00134A8A"/>
    <w:rsid w:val="00145164"/>
    <w:rsid w:val="001511CC"/>
    <w:rsid w:val="001569CE"/>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D342A"/>
    <w:rsid w:val="005F0103"/>
    <w:rsid w:val="0060510B"/>
    <w:rsid w:val="00624813"/>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8C1D34"/>
    <w:rsid w:val="009146FD"/>
    <w:rsid w:val="00945588"/>
    <w:rsid w:val="00964C43"/>
    <w:rsid w:val="00976859"/>
    <w:rsid w:val="00986FB6"/>
    <w:rsid w:val="00992E61"/>
    <w:rsid w:val="009D070A"/>
    <w:rsid w:val="009D4578"/>
    <w:rsid w:val="00A17025"/>
    <w:rsid w:val="00A5468C"/>
    <w:rsid w:val="00A56F25"/>
    <w:rsid w:val="00AB3311"/>
    <w:rsid w:val="00AB520A"/>
    <w:rsid w:val="00AB583E"/>
    <w:rsid w:val="00AD6FC0"/>
    <w:rsid w:val="00AE0827"/>
    <w:rsid w:val="00AE7698"/>
    <w:rsid w:val="00B05425"/>
    <w:rsid w:val="00B279E0"/>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97A40"/>
    <w:rsid w:val="00ED1E41"/>
    <w:rsid w:val="00F0584F"/>
    <w:rsid w:val="00F3734B"/>
    <w:rsid w:val="00F43355"/>
    <w:rsid w:val="00F676D4"/>
    <w:rsid w:val="00F717F2"/>
    <w:rsid w:val="00FB5E8E"/>
    <w:rsid w:val="00FD5E85"/>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5:21:00Z</cp:lastPrinted>
  <dcterms:created xsi:type="dcterms:W3CDTF">2020-07-01T15:23:00Z</dcterms:created>
  <dcterms:modified xsi:type="dcterms:W3CDTF">2020-07-01T15:23:00Z</dcterms:modified>
</cp:coreProperties>
</file>